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69480051" w:displacedByCustomXml="next"/>
    <w:bookmarkStart w:id="1" w:name="_Hlk69477503" w:displacedByCustomXml="next"/>
    <w:sdt>
      <w:sdtPr>
        <w:rPr>
          <w:sz w:val="36"/>
          <w:szCs w:val="36"/>
        </w:rPr>
        <w:id w:val="-658304460"/>
        <w:lock w:val="contentLocked"/>
        <w:placeholder>
          <w:docPart w:val="DefaultPlaceholder_-1854013440"/>
        </w:placeholder>
        <w:group/>
      </w:sdtPr>
      <w:sdtEndPr>
        <w:rPr>
          <w:sz w:val="22"/>
          <w:szCs w:val="22"/>
        </w:rPr>
      </w:sdtEndPr>
      <w:sdtContent>
        <w:p w14:paraId="2D36985B" w14:textId="75C0469E" w:rsidR="001738F5" w:rsidRPr="009A7E8C" w:rsidRDefault="001738F5" w:rsidP="001738F5">
          <w:pPr>
            <w:rPr>
              <w:sz w:val="36"/>
              <w:szCs w:val="36"/>
            </w:rPr>
          </w:pPr>
          <w:r w:rsidRPr="009A7E8C">
            <w:rPr>
              <w:noProof/>
            </w:rPr>
            <w:drawing>
              <wp:inline distT="0" distB="0" distL="0" distR="0" wp14:anchorId="661BBAD5" wp14:editId="50DB6FF2">
                <wp:extent cx="2268000" cy="588454"/>
                <wp:effectExtent l="0" t="0" r="0" b="2540"/>
                <wp:docPr id="2" name="Obráze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uni-lg-cze-rgb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68000" cy="5884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995A990" w14:textId="77777777" w:rsidR="001A1D7E" w:rsidRPr="009A7E8C" w:rsidRDefault="001738F5" w:rsidP="001A1D7E">
          <w:pPr>
            <w:pStyle w:val="ZPTitulkafakulta"/>
            <w:spacing w:after="240"/>
          </w:pPr>
          <w:r w:rsidRPr="009A7E8C">
            <w:t>Filozofická fakulta</w:t>
          </w:r>
        </w:p>
        <w:p w14:paraId="14FB7A05" w14:textId="5D96F252" w:rsidR="001A1D7E" w:rsidRPr="009A7E8C" w:rsidRDefault="001A1D7E" w:rsidP="001A1D7E">
          <w:pPr>
            <w:pStyle w:val="ZPTitulkafakulta"/>
            <w:spacing w:before="0"/>
          </w:pPr>
          <w:r w:rsidRPr="009A7E8C">
            <w:t>Katedra Informačních studií a knihovnictví</w:t>
          </w:r>
        </w:p>
        <w:p w14:paraId="5936E5C2" w14:textId="2A1923D6" w:rsidR="001738F5" w:rsidRPr="009A7E8C" w:rsidRDefault="001738F5" w:rsidP="00A8390C">
          <w:pPr>
            <w:spacing w:after="2280"/>
            <w:rPr>
              <w:sz w:val="28"/>
              <w:szCs w:val="28"/>
            </w:rPr>
          </w:pPr>
          <w:r w:rsidRPr="009A7E8C">
            <w:rPr>
              <w:sz w:val="28"/>
              <w:szCs w:val="28"/>
            </w:rPr>
            <w:t>Projekt diplomové práce</w:t>
          </w:r>
        </w:p>
        <w:bookmarkStart w:id="2" w:name="_Hlk65791000"/>
        <w:p w14:paraId="7D5CD69E" w14:textId="3831A2CE" w:rsidR="00632C4A" w:rsidRPr="009A7E8C" w:rsidRDefault="00B443CC" w:rsidP="00BE7676">
          <w:pPr>
            <w:spacing w:line="288" w:lineRule="auto"/>
          </w:pPr>
          <w:sdt>
            <w:sdtPr>
              <w:rPr>
                <w:rStyle w:val="Nzevprce"/>
                <w:color w:val="auto"/>
              </w:rPr>
              <w:alias w:val="Název práce"/>
              <w:tag w:val="nazevprace"/>
              <w:id w:val="746078191"/>
              <w:placeholder>
                <w:docPart w:val="5C6F92283DA147B781FB9813EC2A62B0"/>
              </w:placeholder>
              <w:showingPlcHdr/>
              <w:text/>
            </w:sdtPr>
            <w:sdtEndPr>
              <w:rPr>
                <w:rStyle w:val="Standardnpsmoodstavce"/>
                <w:b w:val="0"/>
                <w:sz w:val="22"/>
              </w:rPr>
            </w:sdtEndPr>
            <w:sdtContent>
              <w:r w:rsidR="001738F5" w:rsidRPr="009A7E8C">
                <w:rPr>
                  <w:rStyle w:val="Zstupntext"/>
                  <w:b/>
                  <w:bCs/>
                  <w:color w:val="auto"/>
                  <w:sz w:val="44"/>
                  <w:szCs w:val="44"/>
                </w:rPr>
                <w:t>Zadejte název práce</w:t>
              </w:r>
            </w:sdtContent>
          </w:sdt>
        </w:p>
        <w:bookmarkEnd w:id="2" w:displacedByCustomXml="next"/>
        <w:sdt>
          <w:sdtPr>
            <w:alias w:val="Typ práce"/>
            <w:tag w:val="typrace"/>
            <w:id w:val="-1061561841"/>
            <w:placeholder>
              <w:docPart w:val="113EB38301784FA498289F4E44F21A11"/>
            </w:placeholder>
            <w:showingPlcHdr/>
            <w:comboBox>
              <w:listItem w:value="Zvolte položku."/>
              <w:listItem w:displayText="Bakalářská práce" w:value="Bakalářská práce"/>
              <w:listItem w:displayText="Magisterská práce" w:value="Magisterská práce"/>
            </w:comboBox>
          </w:sdtPr>
          <w:sdtEndPr/>
          <w:sdtContent>
            <w:p w14:paraId="557B4508" w14:textId="18ADEBB4" w:rsidR="001738F5" w:rsidRPr="009A7E8C" w:rsidRDefault="001738F5" w:rsidP="001738F5">
              <w:r w:rsidRPr="009A7E8C">
                <w:rPr>
                  <w:rStyle w:val="Zstupntext"/>
                  <w:color w:val="auto"/>
                </w:rPr>
                <w:t>Zvolte typ práce</w:t>
              </w:r>
            </w:p>
          </w:sdtContent>
        </w:sdt>
        <w:p w14:paraId="2980958C" w14:textId="77777777" w:rsidR="001738F5" w:rsidRPr="009A7E8C" w:rsidRDefault="001738F5" w:rsidP="001738F5"/>
        <w:p w14:paraId="4D609784" w14:textId="4017FD6D" w:rsidR="001738F5" w:rsidRPr="009A7E8C" w:rsidRDefault="00B443CC" w:rsidP="001738F5">
          <w:pPr>
            <w:rPr>
              <w:rStyle w:val="Autorprce"/>
            </w:rPr>
          </w:pPr>
          <w:sdt>
            <w:sdtPr>
              <w:rPr>
                <w:rStyle w:val="Autorprce"/>
              </w:rPr>
              <w:alias w:val="Autor práce"/>
              <w:tag w:val="autor"/>
              <w:id w:val="-843241925"/>
              <w:placeholder>
                <w:docPart w:val="F23CD1682F704371B27F9B7D3317E53B"/>
              </w:placeholder>
              <w:showingPlcHdr/>
              <w:text/>
            </w:sdtPr>
            <w:sdtEndPr>
              <w:rPr>
                <w:rStyle w:val="Standardnpsmoodstavce"/>
                <w:sz w:val="22"/>
              </w:rPr>
            </w:sdtEndPr>
            <w:sdtContent>
              <w:r w:rsidR="001738F5" w:rsidRPr="009A7E8C">
                <w:rPr>
                  <w:rStyle w:val="Autorprce"/>
                </w:rPr>
                <w:t>Vaše jméno</w:t>
              </w:r>
            </w:sdtContent>
          </w:sdt>
        </w:p>
        <w:sdt>
          <w:sdtPr>
            <w:rPr>
              <w:rStyle w:val="Autorprce"/>
            </w:rPr>
            <w:alias w:val="UČO"/>
            <w:tag w:val="uco"/>
            <w:id w:val="-601567735"/>
            <w:placeholder>
              <w:docPart w:val="14EF84E2D1864B4392C7302A9826B22A"/>
            </w:placeholder>
            <w:showingPlcHdr/>
            <w:text/>
          </w:sdtPr>
          <w:sdtEndPr>
            <w:rPr>
              <w:rStyle w:val="Autorprce"/>
            </w:rPr>
          </w:sdtEndPr>
          <w:sdtContent>
            <w:p w14:paraId="736225EC" w14:textId="4EFDB2F5" w:rsidR="00392C90" w:rsidRPr="009A7E8C" w:rsidRDefault="00392C90" w:rsidP="001738F5">
              <w:pPr>
                <w:rPr>
                  <w:rStyle w:val="Autorprce"/>
                </w:rPr>
              </w:pPr>
              <w:r w:rsidRPr="009A7E8C">
                <w:rPr>
                  <w:rStyle w:val="PodnadpisChar"/>
                  <w:color w:val="auto"/>
                </w:rPr>
                <w:t>UČO</w:t>
              </w:r>
            </w:p>
          </w:sdtContent>
        </w:sdt>
        <w:p w14:paraId="50B1EF70" w14:textId="77777777" w:rsidR="001738F5" w:rsidRPr="009A7E8C" w:rsidRDefault="001738F5" w:rsidP="001738F5"/>
        <w:p w14:paraId="0E7DB0F3" w14:textId="7F9C18AE" w:rsidR="001738F5" w:rsidRPr="009A7E8C" w:rsidRDefault="001738F5" w:rsidP="004A1176">
          <w:pPr>
            <w:spacing w:before="2160" w:after="0"/>
          </w:pPr>
          <w:r w:rsidRPr="009A7E8C">
            <w:t>Vedoucí práce:</w:t>
          </w:r>
        </w:p>
        <w:p w14:paraId="009D5A17" w14:textId="77777777" w:rsidR="00EC1A7B" w:rsidRPr="009A7E8C" w:rsidRDefault="001738F5" w:rsidP="001738F5">
          <w:pPr>
            <w:spacing w:after="0"/>
            <w:sectPr w:rsidR="00EC1A7B" w:rsidRPr="009A7E8C">
              <w:headerReference w:type="default" r:id="rId9"/>
              <w:pgSz w:w="11906" w:h="16838"/>
              <w:pgMar w:top="1417" w:right="1417" w:bottom="1417" w:left="1417" w:header="708" w:footer="708" w:gutter="0"/>
              <w:cols w:space="708"/>
              <w:docGrid w:linePitch="360"/>
            </w:sectPr>
          </w:pPr>
          <w:r w:rsidRPr="009A7E8C">
            <w:t xml:space="preserve"> </w:t>
          </w:r>
          <w:sdt>
            <w:sdtPr>
              <w:alias w:val="Jméno vedoucího"/>
              <w:tag w:val="vedouci"/>
              <w:id w:val="-1614356041"/>
              <w:placeholder>
                <w:docPart w:val="C506CDD86B8B4EDB914DB414869F0053"/>
              </w:placeholder>
              <w:showingPlcHdr/>
              <w:text/>
            </w:sdtPr>
            <w:sdtEndPr/>
            <w:sdtContent>
              <w:r w:rsidRPr="009A7E8C">
                <w:rPr>
                  <w:rStyle w:val="Zstupntext"/>
                  <w:color w:val="auto"/>
                </w:rPr>
                <w:t>Jméno vedoucího práce</w:t>
              </w:r>
            </w:sdtContent>
          </w:sdt>
        </w:p>
        <w:bookmarkEnd w:id="1"/>
        <w:p w14:paraId="2FB90F42" w14:textId="6AB2D72A" w:rsidR="007939E1" w:rsidRPr="009A7E8C" w:rsidRDefault="007939E1" w:rsidP="007939E1">
          <w:pPr>
            <w:jc w:val="left"/>
            <w:rPr>
              <w:b/>
              <w:bCs/>
            </w:rPr>
          </w:pPr>
          <w:r w:rsidRPr="009A7E8C">
            <w:rPr>
              <w:b/>
              <w:bCs/>
              <w:sz w:val="24"/>
              <w:szCs w:val="24"/>
            </w:rPr>
            <w:lastRenderedPageBreak/>
            <w:t xml:space="preserve">Anglický název tématu: </w:t>
          </w:r>
          <w:sdt>
            <w:sdtPr>
              <w:rPr>
                <w:rStyle w:val="OdstavecChar"/>
              </w:rPr>
              <w:alias w:val="Anglicky"/>
              <w:tag w:val="engtitle"/>
              <w:id w:val="201145577"/>
              <w:placeholder>
                <w:docPart w:val="FD2C16484AAB4D4884D4C0D488EC162A"/>
              </w:placeholder>
              <w:showingPlcHdr/>
              <w:text/>
            </w:sdtPr>
            <w:sdtEndPr>
              <w:rPr>
                <w:rStyle w:val="Standardnpsmoodstavce"/>
                <w:b/>
                <w:bCs/>
                <w:sz w:val="24"/>
                <w:szCs w:val="24"/>
              </w:rPr>
            </w:sdtEndPr>
            <w:sdtContent>
              <w:r w:rsidRPr="009A7E8C">
                <w:rPr>
                  <w:rStyle w:val="Zstupntext"/>
                  <w:color w:val="auto"/>
                </w:rPr>
                <w:t>Zadejte anglický název tématu.</w:t>
              </w:r>
            </w:sdtContent>
          </w:sdt>
        </w:p>
        <w:p w14:paraId="6A5717EA" w14:textId="77777777" w:rsidR="007939E1" w:rsidRPr="009A7E8C" w:rsidRDefault="007939E1" w:rsidP="007939E1">
          <w:pPr>
            <w:jc w:val="left"/>
          </w:pPr>
        </w:p>
        <w:p w14:paraId="2F5EFF6E" w14:textId="1E4A9EC1" w:rsidR="006C28FB" w:rsidRPr="009A7E8C" w:rsidRDefault="006C28FB" w:rsidP="00261E20">
          <w:pPr>
            <w:pStyle w:val="Nadpis1"/>
            <w:spacing w:before="0"/>
          </w:pPr>
          <w:r w:rsidRPr="009A7E8C">
            <w:t xml:space="preserve">1. Výzkumný problém </w:t>
          </w:r>
        </w:p>
        <w:sdt>
          <w:sdtPr>
            <w:rPr>
              <w:rStyle w:val="OdstavecChar"/>
            </w:rPr>
            <w:alias w:val="Výzkumný problém"/>
            <w:tag w:val="vyzproblem"/>
            <w:id w:val="-727148164"/>
            <w:placeholder>
              <w:docPart w:val="1E0B40BC88FC44C5A4DA2D57B3A9B079"/>
            </w:placeholder>
            <w:showingPlcHdr/>
          </w:sdtPr>
          <w:sdtEndPr>
            <w:rPr>
              <w:rStyle w:val="Standardnpsmoodstavce"/>
            </w:rPr>
          </w:sdtEndPr>
          <w:sdtContent>
            <w:p w14:paraId="08A05BAD" w14:textId="2C570BB0" w:rsidR="006C28FB" w:rsidRPr="009A7E8C" w:rsidRDefault="007F2D02" w:rsidP="004A611F">
              <w:pPr>
                <w:pStyle w:val="Odstavec"/>
              </w:pPr>
              <w:r w:rsidRPr="009A7E8C">
                <w:rPr>
                  <w:rStyle w:val="Zstupntext"/>
                  <w:color w:val="auto"/>
                </w:rPr>
                <w:t xml:space="preserve">Co </w:t>
              </w:r>
              <w:r w:rsidR="00C9077C" w:rsidRPr="009A7E8C">
                <w:rPr>
                  <w:rStyle w:val="Zstupntext"/>
                  <w:color w:val="auto"/>
                </w:rPr>
                <w:t>budete</w:t>
              </w:r>
              <w:r w:rsidR="00261E20" w:rsidRPr="009A7E8C">
                <w:rPr>
                  <w:rStyle w:val="Zstupntext"/>
                  <w:color w:val="auto"/>
                </w:rPr>
                <w:t xml:space="preserve"> v projektu dělat</w:t>
              </w:r>
              <w:r w:rsidR="00C9077C" w:rsidRPr="009A7E8C">
                <w:rPr>
                  <w:rStyle w:val="Zstupntext"/>
                  <w:color w:val="auto"/>
                </w:rPr>
                <w:t>, co</w:t>
              </w:r>
              <w:r w:rsidR="00261E20" w:rsidRPr="009A7E8C">
                <w:rPr>
                  <w:rStyle w:val="Zstupntext"/>
                  <w:color w:val="auto"/>
                </w:rPr>
                <w:t xml:space="preserve"> chc</w:t>
              </w:r>
              <w:r w:rsidR="00C9077C" w:rsidRPr="009A7E8C">
                <w:rPr>
                  <w:rStyle w:val="Zstupntext"/>
                  <w:color w:val="auto"/>
                </w:rPr>
                <w:t>ete</w:t>
              </w:r>
              <w:r w:rsidR="00261E20" w:rsidRPr="009A7E8C">
                <w:rPr>
                  <w:rStyle w:val="Zstupntext"/>
                  <w:color w:val="auto"/>
                </w:rPr>
                <w:t xml:space="preserve"> řešit</w:t>
              </w:r>
              <w:r w:rsidRPr="009A7E8C">
                <w:rPr>
                  <w:rStyle w:val="Zstupntext"/>
                  <w:color w:val="auto"/>
                </w:rPr>
                <w:t>?</w:t>
              </w:r>
              <w:r w:rsidR="00261E20" w:rsidRPr="009A7E8C">
                <w:rPr>
                  <w:rStyle w:val="Zstupntext"/>
                  <w:color w:val="auto"/>
                </w:rPr>
                <w:t xml:space="preserve"> </w:t>
              </w:r>
              <w:r w:rsidR="00261E20" w:rsidRPr="009A7E8C">
                <w:rPr>
                  <w:rStyle w:val="Zstupntext"/>
                  <w:color w:val="auto"/>
                </w:rPr>
                <w:br/>
                <w:t>Klikněte nebo klepněte sem a zadejte text.</w:t>
              </w:r>
            </w:p>
          </w:sdtContent>
        </w:sdt>
        <w:p w14:paraId="63D4C772" w14:textId="7C586CDA" w:rsidR="006C28FB" w:rsidRPr="009A7E8C" w:rsidRDefault="006C28FB" w:rsidP="00261E20">
          <w:pPr>
            <w:pStyle w:val="Nadpis1"/>
          </w:pPr>
          <w:r w:rsidRPr="009A7E8C">
            <w:t>2. Přehled literatury, výzkumný kontext, popř. projekty</w:t>
          </w:r>
        </w:p>
        <w:sdt>
          <w:sdtPr>
            <w:rPr>
              <w:rStyle w:val="OdstavecChar"/>
            </w:rPr>
            <w:alias w:val="Přehled literatury"/>
            <w:tag w:val="prehledlit"/>
            <w:id w:val="-1641258237"/>
            <w:placeholder>
              <w:docPart w:val="A00E93D5CD0B408B9CF4467418F2EE3B"/>
            </w:placeholder>
          </w:sdtPr>
          <w:sdtEndPr>
            <w:rPr>
              <w:rStyle w:val="Standardnpsmoodstavce"/>
            </w:rPr>
          </w:sdtEndPr>
          <w:sdtContent>
            <w:p w14:paraId="0B33DDAB" w14:textId="6D5FF36C" w:rsidR="006E783E" w:rsidRPr="009A7E8C" w:rsidRDefault="006E783E" w:rsidP="004A611F">
              <w:pPr>
                <w:pStyle w:val="Odstavec"/>
              </w:pPr>
              <w:r w:rsidRPr="009A7E8C">
                <w:t>Teoretické ukotvení (výchozí koncepty, teorie)</w:t>
              </w:r>
            </w:p>
            <w:p w14:paraId="25225898" w14:textId="00EF0A04" w:rsidR="006E783E" w:rsidRPr="009A7E8C" w:rsidRDefault="006E783E" w:rsidP="004A611F">
              <w:pPr>
                <w:pStyle w:val="Odstavec"/>
              </w:pPr>
              <w:r w:rsidRPr="009A7E8C">
                <w:t>Výzkumné studie a články</w:t>
              </w:r>
              <w:r w:rsidR="00CF05A9" w:rsidRPr="009A7E8C">
                <w:t>, p</w:t>
              </w:r>
              <w:r w:rsidRPr="009A7E8C">
                <w:t xml:space="preserve">rojekty </w:t>
              </w:r>
            </w:p>
            <w:p w14:paraId="12F5FF80" w14:textId="2B3F03E4" w:rsidR="006C28FB" w:rsidRPr="009A7E8C" w:rsidRDefault="006E783E" w:rsidP="004A611F">
              <w:pPr>
                <w:pStyle w:val="Odstavec"/>
              </w:pPr>
              <w:r w:rsidRPr="009A7E8C">
                <w:t xml:space="preserve">Diplomové práce </w:t>
              </w:r>
            </w:p>
          </w:sdtContent>
        </w:sdt>
        <w:p w14:paraId="025787D4" w14:textId="2B1A0379" w:rsidR="006C28FB" w:rsidRPr="009A7E8C" w:rsidRDefault="006C28FB" w:rsidP="00261E20">
          <w:pPr>
            <w:pStyle w:val="Nadpis1"/>
          </w:pPr>
          <w:r w:rsidRPr="009A7E8C">
            <w:t>3. Opod</w:t>
          </w:r>
          <w:r w:rsidR="00FF71FD" w:rsidRPr="009A7E8C">
            <w:t>s</w:t>
          </w:r>
          <w:r w:rsidRPr="009A7E8C">
            <w:t>tatnění výzkumu</w:t>
          </w:r>
        </w:p>
        <w:sdt>
          <w:sdtPr>
            <w:rPr>
              <w:rStyle w:val="OdstavecChar"/>
            </w:rPr>
            <w:alias w:val="Opodstatnění"/>
            <w:tag w:val="opodstatneni"/>
            <w:id w:val="901101355"/>
            <w:placeholder>
              <w:docPart w:val="A508156566204AEA8A9B47F65C54BB5B"/>
            </w:placeholder>
          </w:sdtPr>
          <w:sdtEndPr>
            <w:rPr>
              <w:rStyle w:val="Standardnpsmoodstavce"/>
            </w:rPr>
          </w:sdtEndPr>
          <w:sdtContent>
            <w:p w14:paraId="311D8A74" w14:textId="396C06A5" w:rsidR="006E783E" w:rsidRPr="009A7E8C" w:rsidRDefault="006E783E" w:rsidP="006E783E">
              <w:pPr>
                <w:pStyle w:val="Odstavec"/>
              </w:pPr>
              <w:r w:rsidRPr="009A7E8C">
                <w:t xml:space="preserve">Zdůvodnění výběru tématu a jeho zpracovávání,  osobní motivační faktory   </w:t>
              </w:r>
            </w:p>
            <w:p w14:paraId="4BDAE51E" w14:textId="7DD0078D" w:rsidR="006C28FB" w:rsidRPr="009A7E8C" w:rsidRDefault="006E783E" w:rsidP="004A611F">
              <w:pPr>
                <w:pStyle w:val="Odstavec"/>
              </w:pPr>
              <w:r w:rsidRPr="009A7E8C">
                <w:t>Význam, hodnota a dopad výsledné diplomové práce v rámci oboru ISK</w:t>
              </w:r>
            </w:p>
          </w:sdtContent>
        </w:sdt>
        <w:p w14:paraId="27949355" w14:textId="655C17D2" w:rsidR="006C28FB" w:rsidRPr="009A7E8C" w:rsidRDefault="006C28FB" w:rsidP="00261E20">
          <w:pPr>
            <w:pStyle w:val="Nadpis1"/>
          </w:pPr>
          <w:r w:rsidRPr="009A7E8C">
            <w:t>4. Výzkumné otázky, záměr a cíle</w:t>
          </w:r>
        </w:p>
        <w:sdt>
          <w:sdtPr>
            <w:rPr>
              <w:rStyle w:val="OdstavecChar"/>
            </w:rPr>
            <w:alias w:val="Výzkumné otázky"/>
            <w:tag w:val="vyzotazky"/>
            <w:id w:val="-754816213"/>
            <w:placeholder>
              <w:docPart w:val="D1E72DA2E65149CB9BDCD51B8BB0B00C"/>
            </w:placeholder>
            <w:showingPlcHdr/>
          </w:sdtPr>
          <w:sdtEndPr>
            <w:rPr>
              <w:rStyle w:val="Standardnpsmoodstavce"/>
            </w:rPr>
          </w:sdtEndPr>
          <w:sdtContent>
            <w:p w14:paraId="6ECF1F78" w14:textId="15124B64" w:rsidR="006C28FB" w:rsidRPr="009A7E8C" w:rsidRDefault="00AB6D05" w:rsidP="004A611F">
              <w:pPr>
                <w:pStyle w:val="Odstavec"/>
              </w:pPr>
              <w:r w:rsidRPr="009A7E8C">
                <w:rPr>
                  <w:rStyle w:val="Zstupntext"/>
                  <w:color w:val="auto"/>
                </w:rPr>
                <w:t>Problém, otázka, cíl, záměr</w:t>
              </w:r>
              <w:r w:rsidR="009B0186" w:rsidRPr="009A7E8C">
                <w:rPr>
                  <w:rStyle w:val="Zstupntext"/>
                  <w:color w:val="auto"/>
                </w:rPr>
                <w:t>.</w:t>
              </w:r>
            </w:p>
          </w:sdtContent>
        </w:sdt>
        <w:p w14:paraId="1AF74312" w14:textId="6C4BDAE3" w:rsidR="006C28FB" w:rsidRPr="009A7E8C" w:rsidRDefault="00D56013" w:rsidP="00261E20">
          <w:pPr>
            <w:pStyle w:val="Nadpis1"/>
          </w:pPr>
          <w:r w:rsidRPr="009A7E8C">
            <w:t xml:space="preserve">5. </w:t>
          </w:r>
          <w:r w:rsidR="006C28FB" w:rsidRPr="009A7E8C">
            <w:t>Design výzkumu</w:t>
          </w:r>
        </w:p>
        <w:sdt>
          <w:sdtPr>
            <w:rPr>
              <w:rStyle w:val="OdstavecChar"/>
            </w:rPr>
            <w:alias w:val="Design výzkumu"/>
            <w:tag w:val="designvyzkumu"/>
            <w:id w:val="690873149"/>
            <w:placeholder>
              <w:docPart w:val="8A65AE026C5348CD95F99F089E8C0F45"/>
            </w:placeholder>
            <w:showingPlcHdr/>
          </w:sdtPr>
          <w:sdtEndPr>
            <w:rPr>
              <w:rStyle w:val="Standardnpsmoodstavce"/>
            </w:rPr>
          </w:sdtEndPr>
          <w:sdtContent>
            <w:p w14:paraId="0CB99C5C" w14:textId="66DA2169" w:rsidR="004129F8" w:rsidRPr="009A7E8C" w:rsidRDefault="004129F8" w:rsidP="004129F8">
              <w:pPr>
                <w:pStyle w:val="Odstavec"/>
              </w:pPr>
              <w:r w:rsidRPr="009A7E8C">
                <w:rPr>
                  <w:rStyle w:val="Zstupntext"/>
                  <w:color w:val="auto"/>
                </w:rPr>
                <w:t>Vyjádřete se o tématech jako jsou přístup k designu výzkumu, plánované výzkumné metody, techniky a procedury, analytické metody, účastníci výzkumu a vzorek, etika výzkumu.</w:t>
              </w:r>
            </w:p>
          </w:sdtContent>
        </w:sdt>
        <w:p w14:paraId="1082522F" w14:textId="7DE491E2" w:rsidR="006C28FB" w:rsidRPr="009A7E8C" w:rsidRDefault="00D56013" w:rsidP="00261E20">
          <w:pPr>
            <w:pStyle w:val="Nadpis1"/>
          </w:pPr>
          <w:r w:rsidRPr="009A7E8C">
            <w:t xml:space="preserve">6. </w:t>
          </w:r>
          <w:r w:rsidR="006C28FB" w:rsidRPr="009A7E8C">
            <w:t>Časový harmonogram</w:t>
          </w:r>
        </w:p>
        <w:sdt>
          <w:sdtPr>
            <w:rPr>
              <w:rStyle w:val="OdstavecChar"/>
            </w:rPr>
            <w:alias w:val="Harmonogram"/>
            <w:tag w:val="harmonogram"/>
            <w:id w:val="-978226555"/>
            <w:placeholder>
              <w:docPart w:val="FEA204D836B448B1A7CE760DCB7D0E31"/>
            </w:placeholder>
            <w:showingPlcHdr/>
          </w:sdtPr>
          <w:sdtEndPr>
            <w:rPr>
              <w:rStyle w:val="Standardnpsmoodstavce"/>
            </w:rPr>
          </w:sdtEndPr>
          <w:sdtContent>
            <w:p w14:paraId="3CE4FCF2" w14:textId="1C1553CD" w:rsidR="004129F8" w:rsidRPr="009A7E8C" w:rsidRDefault="004129F8" w:rsidP="004129F8">
              <w:pPr>
                <w:pStyle w:val="Odstavec"/>
              </w:pPr>
              <w:r w:rsidRPr="009A7E8C">
                <w:rPr>
                  <w:rStyle w:val="Zstupntext"/>
                  <w:color w:val="auto"/>
                </w:rPr>
                <w:t>Jakou máte v současné chvíli představu o harmonogramu práce? V případě výzkumu uvádějte, kdy proběhnou jednotlivé fáze výzkumu.</w:t>
              </w:r>
            </w:p>
          </w:sdtContent>
        </w:sdt>
        <w:p w14:paraId="3BD40A15" w14:textId="203305EC" w:rsidR="006C28FB" w:rsidRPr="009A7E8C" w:rsidRDefault="00D56013" w:rsidP="00261E20">
          <w:pPr>
            <w:pStyle w:val="Nadpis1"/>
          </w:pPr>
          <w:r w:rsidRPr="009A7E8C">
            <w:lastRenderedPageBreak/>
            <w:t xml:space="preserve">7. </w:t>
          </w:r>
          <w:r w:rsidR="006C28FB" w:rsidRPr="009A7E8C">
            <w:t>Zdroje</w:t>
          </w:r>
          <w:r w:rsidRPr="009A7E8C">
            <w:t xml:space="preserve"> a vybavení</w:t>
          </w:r>
        </w:p>
        <w:sdt>
          <w:sdtPr>
            <w:rPr>
              <w:rStyle w:val="OdstavecChar"/>
            </w:rPr>
            <w:alias w:val="Zdroje"/>
            <w:tag w:val="zdroje"/>
            <w:id w:val="-583378069"/>
            <w:placeholder>
              <w:docPart w:val="5124A54B8A484EC5A63F1F62A0F44C23"/>
            </w:placeholder>
          </w:sdtPr>
          <w:sdtEndPr>
            <w:rPr>
              <w:rStyle w:val="Standardnpsmoodstavce"/>
            </w:rPr>
          </w:sdtEndPr>
          <w:sdtContent>
            <w:p w14:paraId="7C5DBC78" w14:textId="5BE49753" w:rsidR="006E783E" w:rsidRPr="009A7E8C" w:rsidRDefault="006E783E" w:rsidP="006E783E">
              <w:pPr>
                <w:pStyle w:val="Odstavec"/>
                <w:rPr>
                  <w:rStyle w:val="OdstavecChar"/>
                </w:rPr>
              </w:pPr>
              <w:r w:rsidRPr="009A7E8C">
                <w:rPr>
                  <w:rStyle w:val="OdstavecChar"/>
                </w:rPr>
                <w:t>Přístup k datům</w:t>
              </w:r>
            </w:p>
            <w:p w14:paraId="25260F54" w14:textId="7E49A58E" w:rsidR="006E783E" w:rsidRPr="009A7E8C" w:rsidRDefault="006E783E" w:rsidP="006E783E">
              <w:pPr>
                <w:pStyle w:val="Odstavec"/>
                <w:rPr>
                  <w:rStyle w:val="OdstavecChar"/>
                </w:rPr>
              </w:pPr>
              <w:r w:rsidRPr="009A7E8C">
                <w:rPr>
                  <w:rStyle w:val="OdstavecChar"/>
                </w:rPr>
                <w:t>Technické vybavení pro výzkum</w:t>
              </w:r>
            </w:p>
            <w:p w14:paraId="4DC6A135" w14:textId="30BEA947" w:rsidR="00D56013" w:rsidRPr="009A7E8C" w:rsidRDefault="006E783E" w:rsidP="006E783E">
              <w:pPr>
                <w:pStyle w:val="Odstavec"/>
              </w:pPr>
              <w:r w:rsidRPr="009A7E8C">
                <w:rPr>
                  <w:rStyle w:val="OdstavecChar"/>
                </w:rPr>
                <w:t>Externí konzultanti</w:t>
              </w:r>
            </w:p>
          </w:sdtContent>
        </w:sdt>
        <w:p w14:paraId="7CD546D2" w14:textId="10AE1BD4" w:rsidR="004A210A" w:rsidRPr="009A7E8C" w:rsidRDefault="00D56013" w:rsidP="004A210A">
          <w:pPr>
            <w:pStyle w:val="Nadpis1"/>
          </w:pPr>
          <w:r w:rsidRPr="009A7E8C">
            <w:t xml:space="preserve">8. </w:t>
          </w:r>
          <w:r w:rsidR="006C28FB" w:rsidRPr="009A7E8C">
            <w:t>Seznam použité literatury</w:t>
          </w:r>
        </w:p>
        <w:sdt>
          <w:sdtPr>
            <w:rPr>
              <w:rStyle w:val="OdstavecChar"/>
            </w:rPr>
            <w:alias w:val="Seznam použité literatury"/>
            <w:tag w:val="sezpoulit"/>
            <w:id w:val="-426655522"/>
            <w:placeholder>
              <w:docPart w:val="E0A184F9AC354093B39BC7B74D5706A9"/>
            </w:placeholder>
            <w:showingPlcHdr/>
          </w:sdtPr>
          <w:sdtEndPr>
            <w:rPr>
              <w:rStyle w:val="Standardnpsmoodstavce"/>
            </w:rPr>
          </w:sdtEndPr>
          <w:sdtContent>
            <w:p w14:paraId="5B6B91CA" w14:textId="18FA372E" w:rsidR="00E80307" w:rsidRPr="009A7E8C" w:rsidRDefault="004A210A" w:rsidP="00891896">
              <w:pPr>
                <w:pStyle w:val="Odstavec"/>
              </w:pPr>
              <w:r w:rsidRPr="009A7E8C">
                <w:rPr>
                  <w:rStyle w:val="Zstupntext"/>
                  <w:color w:val="auto"/>
                </w:rPr>
                <w:t xml:space="preserve">Využijte APA </w:t>
              </w:r>
              <w:r w:rsidRPr="009A7E8C">
                <w:rPr>
                  <w:rStyle w:val="Zstupntext"/>
                  <w:i/>
                  <w:iCs/>
                  <w:color w:val="auto"/>
                </w:rPr>
                <w:t>6th edition</w:t>
              </w:r>
              <w:r w:rsidRPr="009A7E8C">
                <w:rPr>
                  <w:rStyle w:val="Zstupntext"/>
                  <w:color w:val="auto"/>
                </w:rPr>
                <w:t xml:space="preserve"> (doporučení).</w:t>
              </w:r>
            </w:p>
          </w:sdtContent>
        </w:sdt>
        <w:p w14:paraId="0699566E" w14:textId="77777777" w:rsidR="00891896" w:rsidRPr="009A7E8C" w:rsidRDefault="00891896" w:rsidP="00891896">
          <w:pPr>
            <w:spacing w:before="400" w:after="360"/>
            <w:jc w:val="both"/>
            <w:rPr>
              <w:b/>
              <w:bCs/>
              <w:sz w:val="28"/>
              <w:szCs w:val="28"/>
            </w:rPr>
          </w:pPr>
          <w:r w:rsidRPr="009A7E8C">
            <w:rPr>
              <w:b/>
              <w:bCs/>
              <w:sz w:val="28"/>
              <w:szCs w:val="28"/>
            </w:rPr>
            <w:t>9. Zařazení do profilace</w:t>
          </w:r>
        </w:p>
        <w:p w14:paraId="439560D9" w14:textId="77777777" w:rsidR="00891896" w:rsidRPr="009A7E8C" w:rsidRDefault="00B443CC" w:rsidP="00891896">
          <w:pPr>
            <w:tabs>
              <w:tab w:val="left" w:pos="2376"/>
              <w:tab w:val="center" w:pos="4536"/>
              <w:tab w:val="left" w:pos="4956"/>
              <w:tab w:val="right" w:pos="9072"/>
            </w:tabs>
            <w:jc w:val="left"/>
          </w:pPr>
          <w:sdt>
            <w:sdtPr>
              <w:rPr>
                <w:rStyle w:val="OdstavecChar"/>
              </w:rPr>
              <w:alias w:val="Zařazení do profilace"/>
              <w:tag w:val="profilace"/>
              <w:id w:val="1266813692"/>
              <w:placeholder>
                <w:docPart w:val="6D3CD8DD3F0E47F3B1B203AE062774C8"/>
              </w:placeholder>
              <w:showingPlcHdr/>
            </w:sdtPr>
            <w:sdtEndPr>
              <w:rPr>
                <w:rStyle w:val="Standardnpsmoodstavce"/>
              </w:rPr>
            </w:sdtEndPr>
            <w:sdtContent>
              <w:r w:rsidR="00891896" w:rsidRPr="009A7E8C">
                <w:t>Pokud Vaše diplomová práce spadá do nějaké profilace, popište to sem. Své rozhodnutí v takovém případě stručně popište.</w:t>
              </w:r>
            </w:sdtContent>
          </w:sdt>
          <w:r w:rsidR="00891896" w:rsidRPr="009A7E8C">
            <w:tab/>
          </w:r>
          <w:r w:rsidR="00891896" w:rsidRPr="009A7E8C">
            <w:tab/>
          </w:r>
          <w:r w:rsidR="00891896" w:rsidRPr="009A7E8C">
            <w:tab/>
          </w:r>
          <w:r w:rsidR="00891896" w:rsidRPr="009A7E8C">
            <w:tab/>
          </w:r>
        </w:p>
        <w:p w14:paraId="1221B834" w14:textId="32A456E4" w:rsidR="00E80307" w:rsidRPr="009A7E8C" w:rsidRDefault="00E80307" w:rsidP="004A210A">
          <w:pPr>
            <w:pStyle w:val="Odstavec"/>
          </w:pPr>
        </w:p>
        <w:p w14:paraId="656C8CDA" w14:textId="77777777" w:rsidR="00E80307" w:rsidRPr="009A7E8C" w:rsidRDefault="00E80307" w:rsidP="004A210A">
          <w:pPr>
            <w:pStyle w:val="Odstavec"/>
          </w:pPr>
        </w:p>
        <w:bookmarkEnd w:id="0"/>
        <w:p w14:paraId="6464BB13" w14:textId="77777777" w:rsidR="00891896" w:rsidRPr="009A7E8C" w:rsidRDefault="00891896" w:rsidP="00891896">
          <w:pPr>
            <w:jc w:val="both"/>
          </w:pPr>
          <w:r w:rsidRPr="009A7E8C">
            <w:rPr>
              <w:i/>
              <w:iCs/>
            </w:rPr>
            <w:t>Poznámka:</w:t>
          </w:r>
          <w:r w:rsidRPr="009A7E8C">
            <w:t xml:space="preserve"> Projekt je psán ve struktuře, která odpovídá struktuře budoucí diplomové práce: </w:t>
          </w:r>
        </w:p>
        <w:p w14:paraId="0769B321" w14:textId="77777777" w:rsidR="00891896" w:rsidRPr="009A7E8C" w:rsidRDefault="00891896" w:rsidP="00891896">
          <w:pPr>
            <w:pStyle w:val="Odstavecseseznamem"/>
            <w:numPr>
              <w:ilvl w:val="0"/>
              <w:numId w:val="2"/>
            </w:numPr>
            <w:shd w:val="clear" w:color="auto" w:fill="FFFFFF"/>
            <w:jc w:val="left"/>
            <w:rPr>
              <w:rFonts w:eastAsia="Times New Roman"/>
              <w:lang w:eastAsia="cs-CZ"/>
            </w:rPr>
          </w:pPr>
          <w:r w:rsidRPr="009A7E8C">
            <w:rPr>
              <w:rFonts w:eastAsia="Times New Roman"/>
              <w:lang w:eastAsia="cs-CZ"/>
            </w:rPr>
            <w:t>Formulace problému</w:t>
          </w:r>
        </w:p>
        <w:p w14:paraId="7D09A9B0" w14:textId="77777777" w:rsidR="00891896" w:rsidRPr="009A7E8C" w:rsidRDefault="00891896" w:rsidP="00891896">
          <w:pPr>
            <w:pStyle w:val="Odstavecseseznamem"/>
            <w:numPr>
              <w:ilvl w:val="0"/>
              <w:numId w:val="2"/>
            </w:numPr>
            <w:shd w:val="clear" w:color="auto" w:fill="FFFFFF"/>
            <w:jc w:val="left"/>
            <w:rPr>
              <w:rFonts w:eastAsia="Times New Roman"/>
              <w:lang w:eastAsia="cs-CZ"/>
            </w:rPr>
          </w:pPr>
          <w:r w:rsidRPr="009A7E8C">
            <w:rPr>
              <w:rFonts w:eastAsia="Times New Roman"/>
              <w:lang w:eastAsia="cs-CZ"/>
            </w:rPr>
            <w:t>Teoretická reflexe problému v odborné literatuře</w:t>
          </w:r>
        </w:p>
        <w:p w14:paraId="76BFC7AF" w14:textId="77777777" w:rsidR="00891896" w:rsidRPr="009A7E8C" w:rsidRDefault="00891896" w:rsidP="00891896">
          <w:pPr>
            <w:pStyle w:val="Odstavecseseznamem"/>
            <w:numPr>
              <w:ilvl w:val="0"/>
              <w:numId w:val="2"/>
            </w:numPr>
            <w:shd w:val="clear" w:color="auto" w:fill="FFFFFF"/>
            <w:spacing w:after="0" w:line="240" w:lineRule="auto"/>
            <w:jc w:val="left"/>
            <w:rPr>
              <w:rFonts w:eastAsia="Times New Roman"/>
              <w:lang w:eastAsia="cs-CZ"/>
            </w:rPr>
          </w:pPr>
          <w:r w:rsidRPr="009A7E8C">
            <w:rPr>
              <w:rFonts w:eastAsia="Times New Roman"/>
              <w:lang w:eastAsia="cs-CZ"/>
            </w:rPr>
            <w:t xml:space="preserve">Kritická a tvůrčí práce s literaturou vhodně zvolenou metodou </w:t>
          </w:r>
        </w:p>
        <w:p w14:paraId="365C836E" w14:textId="77777777" w:rsidR="00891896" w:rsidRPr="009A7E8C" w:rsidRDefault="00891896" w:rsidP="00891896">
          <w:pPr>
            <w:pStyle w:val="Odstavecseseznamem"/>
            <w:numPr>
              <w:ilvl w:val="0"/>
              <w:numId w:val="2"/>
            </w:numPr>
            <w:shd w:val="clear" w:color="auto" w:fill="FFFFFF"/>
            <w:spacing w:after="0" w:line="240" w:lineRule="auto"/>
            <w:jc w:val="left"/>
            <w:rPr>
              <w:rFonts w:eastAsia="Times New Roman"/>
              <w:lang w:eastAsia="cs-CZ"/>
            </w:rPr>
          </w:pPr>
          <w:r w:rsidRPr="009A7E8C">
            <w:rPr>
              <w:rFonts w:eastAsia="Times New Roman"/>
              <w:lang w:eastAsia="cs-CZ"/>
            </w:rPr>
            <w:t xml:space="preserve">Závěr a shrnutí výsledků </w:t>
          </w:r>
        </w:p>
        <w:p w14:paraId="2415669C" w14:textId="2E1D7435" w:rsidR="00CF05A9" w:rsidRPr="009A7E8C" w:rsidRDefault="009A7E8C" w:rsidP="004A210A">
          <w:pPr>
            <w:pStyle w:val="Odstavec"/>
          </w:pPr>
        </w:p>
      </w:sdtContent>
    </w:sdt>
    <w:sectPr w:rsidR="00CF05A9" w:rsidRPr="009A7E8C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2D565" w14:textId="77777777" w:rsidR="00B443CC" w:rsidRDefault="00B443CC" w:rsidP="00FB5479">
      <w:pPr>
        <w:spacing w:after="0" w:line="240" w:lineRule="auto"/>
      </w:pPr>
      <w:r>
        <w:separator/>
      </w:r>
    </w:p>
    <w:p w14:paraId="0401555E" w14:textId="77777777" w:rsidR="00B443CC" w:rsidRDefault="00B443CC"/>
  </w:endnote>
  <w:endnote w:type="continuationSeparator" w:id="0">
    <w:p w14:paraId="79714E92" w14:textId="77777777" w:rsidR="00B443CC" w:rsidRDefault="00B443CC" w:rsidP="00FB5479">
      <w:pPr>
        <w:spacing w:after="0" w:line="240" w:lineRule="auto"/>
      </w:pPr>
      <w:r>
        <w:continuationSeparator/>
      </w:r>
    </w:p>
    <w:p w14:paraId="0AE02929" w14:textId="77777777" w:rsidR="00B443CC" w:rsidRDefault="00B443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496AD" w14:textId="77777777" w:rsidR="00FB5479" w:rsidRDefault="00FB5479">
    <w:pPr>
      <w:pStyle w:val="Zpat"/>
    </w:pP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  <w:p w14:paraId="628684E8" w14:textId="77777777" w:rsidR="003B5DDE" w:rsidRDefault="003B5DD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47D7AE" w14:textId="77777777" w:rsidR="00B443CC" w:rsidRDefault="00B443CC" w:rsidP="00FB5479">
      <w:pPr>
        <w:spacing w:after="0" w:line="240" w:lineRule="auto"/>
      </w:pPr>
      <w:r>
        <w:separator/>
      </w:r>
    </w:p>
    <w:p w14:paraId="682A0247" w14:textId="77777777" w:rsidR="00B443CC" w:rsidRDefault="00B443CC"/>
  </w:footnote>
  <w:footnote w:type="continuationSeparator" w:id="0">
    <w:p w14:paraId="3E4B9E80" w14:textId="77777777" w:rsidR="00B443CC" w:rsidRDefault="00B443CC" w:rsidP="00FB5479">
      <w:pPr>
        <w:spacing w:after="0" w:line="240" w:lineRule="auto"/>
      </w:pPr>
      <w:r>
        <w:continuationSeparator/>
      </w:r>
    </w:p>
    <w:p w14:paraId="760C6C3D" w14:textId="77777777" w:rsidR="00B443CC" w:rsidRDefault="00B443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D0E53F" w14:textId="4E04D551" w:rsidR="00FB5479" w:rsidRDefault="00FB5479" w:rsidP="00FB5479">
    <w:pPr>
      <w:pStyle w:val="Zhlav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FC3EC4"/>
    <w:multiLevelType w:val="hybridMultilevel"/>
    <w:tmpl w:val="C812D4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8A4085"/>
    <w:multiLevelType w:val="hybridMultilevel"/>
    <w:tmpl w:val="8C5AD0F4"/>
    <w:lvl w:ilvl="0" w:tplc="9790DE16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formsDesign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tDA0MjIxNjAzNzNS0lEKTi0uzszPAykwrAUAq+5pbSwAAAA="/>
  </w:docVars>
  <w:rsids>
    <w:rsidRoot w:val="001738F5"/>
    <w:rsid w:val="000572AB"/>
    <w:rsid w:val="000E70B3"/>
    <w:rsid w:val="00106EA4"/>
    <w:rsid w:val="001738F5"/>
    <w:rsid w:val="001A1D7E"/>
    <w:rsid w:val="001C48E2"/>
    <w:rsid w:val="00261E20"/>
    <w:rsid w:val="00392C90"/>
    <w:rsid w:val="003B5DDE"/>
    <w:rsid w:val="003F03F6"/>
    <w:rsid w:val="003F1104"/>
    <w:rsid w:val="003F7608"/>
    <w:rsid w:val="004129F8"/>
    <w:rsid w:val="00427E4B"/>
    <w:rsid w:val="004A1176"/>
    <w:rsid w:val="004A210A"/>
    <w:rsid w:val="004A611F"/>
    <w:rsid w:val="004D4CAC"/>
    <w:rsid w:val="004D6710"/>
    <w:rsid w:val="005320BF"/>
    <w:rsid w:val="005763CA"/>
    <w:rsid w:val="00580EAE"/>
    <w:rsid w:val="00632C4A"/>
    <w:rsid w:val="00655457"/>
    <w:rsid w:val="006C28FB"/>
    <w:rsid w:val="006E783E"/>
    <w:rsid w:val="007939E1"/>
    <w:rsid w:val="007F2D02"/>
    <w:rsid w:val="0082530A"/>
    <w:rsid w:val="008772EC"/>
    <w:rsid w:val="00891896"/>
    <w:rsid w:val="00943E49"/>
    <w:rsid w:val="00985B9A"/>
    <w:rsid w:val="009A7E8C"/>
    <w:rsid w:val="009B0186"/>
    <w:rsid w:val="009F611E"/>
    <w:rsid w:val="00A31468"/>
    <w:rsid w:val="00A8390C"/>
    <w:rsid w:val="00AB6D05"/>
    <w:rsid w:val="00AF5882"/>
    <w:rsid w:val="00B443CC"/>
    <w:rsid w:val="00BE7676"/>
    <w:rsid w:val="00C311CE"/>
    <w:rsid w:val="00C9077C"/>
    <w:rsid w:val="00CF05A9"/>
    <w:rsid w:val="00D4563A"/>
    <w:rsid w:val="00D56013"/>
    <w:rsid w:val="00DF6877"/>
    <w:rsid w:val="00E727A1"/>
    <w:rsid w:val="00E80307"/>
    <w:rsid w:val="00EA71CE"/>
    <w:rsid w:val="00EC1A7B"/>
    <w:rsid w:val="00EC1B6D"/>
    <w:rsid w:val="00F55C5C"/>
    <w:rsid w:val="00FB5479"/>
    <w:rsid w:val="00FC0A71"/>
    <w:rsid w:val="00FF7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DA8A1"/>
  <w15:chartTrackingRefBased/>
  <w15:docId w15:val="{63E7A20D-470A-49EA-87BB-9A9CBAFB7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738F5"/>
    <w:pPr>
      <w:jc w:val="center"/>
    </w:pPr>
    <w:rPr>
      <w:rFonts w:ascii="Arial" w:hAnsi="Arial" w:cs="Arial"/>
    </w:rPr>
  </w:style>
  <w:style w:type="paragraph" w:styleId="Nadpis1">
    <w:name w:val="heading 1"/>
    <w:basedOn w:val="Normln"/>
    <w:next w:val="Normln"/>
    <w:link w:val="Nadpis1Char"/>
    <w:uiPriority w:val="9"/>
    <w:qFormat/>
    <w:rsid w:val="00261E20"/>
    <w:pPr>
      <w:keepNext/>
      <w:keepLines/>
      <w:spacing w:before="400" w:after="360"/>
      <w:jc w:val="left"/>
      <w:outlineLvl w:val="0"/>
    </w:pPr>
    <w:rPr>
      <w:rFonts w:eastAsiaTheme="majorEastAsia"/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738F5"/>
    <w:rPr>
      <w:color w:val="808080"/>
    </w:rPr>
  </w:style>
  <w:style w:type="character" w:customStyle="1" w:styleId="Nzevprce">
    <w:name w:val="Název práce"/>
    <w:basedOn w:val="Standardnpsmoodstavce"/>
    <w:uiPriority w:val="1"/>
    <w:rsid w:val="001738F5"/>
    <w:rPr>
      <w:rFonts w:ascii="Arial" w:hAnsi="Arial"/>
      <w:b/>
      <w:color w:val="3939C7"/>
      <w:sz w:val="40"/>
    </w:rPr>
  </w:style>
  <w:style w:type="paragraph" w:customStyle="1" w:styleId="ZPTitulkafakulta">
    <w:name w:val="ZP Titulka fakulta"/>
    <w:basedOn w:val="Normln"/>
    <w:rsid w:val="001738F5"/>
    <w:pPr>
      <w:suppressAutoHyphens/>
      <w:spacing w:before="425" w:after="992" w:line="360" w:lineRule="atLeast"/>
    </w:pPr>
    <w:rPr>
      <w:rFonts w:eastAsia="Times New Roman"/>
      <w:bCs/>
      <w:caps/>
      <w:sz w:val="24"/>
      <w:szCs w:val="24"/>
      <w:lang w:eastAsia="cs-CZ"/>
    </w:rPr>
  </w:style>
  <w:style w:type="character" w:customStyle="1" w:styleId="Autorprce">
    <w:name w:val="Autor práce"/>
    <w:basedOn w:val="Standardnpsmoodstavce"/>
    <w:uiPriority w:val="1"/>
    <w:qFormat/>
    <w:rsid w:val="001738F5"/>
    <w:rPr>
      <w:rFonts w:ascii="Arial" w:hAnsi="Arial"/>
      <w:color w:val="auto"/>
      <w:sz w:val="32"/>
    </w:rPr>
  </w:style>
  <w:style w:type="paragraph" w:styleId="Zhlav">
    <w:name w:val="header"/>
    <w:basedOn w:val="Normln"/>
    <w:link w:val="ZhlavChar"/>
    <w:uiPriority w:val="99"/>
    <w:unhideWhenUsed/>
    <w:rsid w:val="00FB54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B5479"/>
    <w:rPr>
      <w:rFonts w:ascii="Arial" w:hAnsi="Arial" w:cs="Arial"/>
    </w:rPr>
  </w:style>
  <w:style w:type="paragraph" w:styleId="Zpat">
    <w:name w:val="footer"/>
    <w:basedOn w:val="Normln"/>
    <w:link w:val="ZpatChar"/>
    <w:uiPriority w:val="99"/>
    <w:unhideWhenUsed/>
    <w:rsid w:val="00FB54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B5479"/>
    <w:rPr>
      <w:rFonts w:ascii="Arial" w:hAnsi="Arial" w:cs="Arial"/>
    </w:rPr>
  </w:style>
  <w:style w:type="character" w:customStyle="1" w:styleId="Nadpis1Char">
    <w:name w:val="Nadpis 1 Char"/>
    <w:basedOn w:val="Standardnpsmoodstavce"/>
    <w:link w:val="Nadpis1"/>
    <w:uiPriority w:val="9"/>
    <w:rsid w:val="00261E20"/>
    <w:rPr>
      <w:rFonts w:ascii="Arial" w:eastAsiaTheme="majorEastAsia" w:hAnsi="Arial" w:cs="Arial"/>
      <w:b/>
      <w:bCs/>
      <w:sz w:val="28"/>
      <w:szCs w:val="28"/>
    </w:rPr>
  </w:style>
  <w:style w:type="paragraph" w:customStyle="1" w:styleId="Odstavec">
    <w:name w:val="Odstavec"/>
    <w:basedOn w:val="Normln"/>
    <w:link w:val="OdstavecChar"/>
    <w:qFormat/>
    <w:rsid w:val="004A611F"/>
    <w:pPr>
      <w:spacing w:after="0" w:line="360" w:lineRule="auto"/>
      <w:jc w:val="left"/>
    </w:pPr>
  </w:style>
  <w:style w:type="character" w:customStyle="1" w:styleId="OdstavecChar">
    <w:name w:val="Odstavec Char"/>
    <w:basedOn w:val="Standardnpsmoodstavce"/>
    <w:link w:val="Odstavec"/>
    <w:rsid w:val="004A611F"/>
    <w:rPr>
      <w:rFonts w:ascii="Arial" w:hAnsi="Arial" w:cs="Arial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D4563A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D4563A"/>
    <w:rPr>
      <w:rFonts w:eastAsiaTheme="minorEastAsia"/>
      <w:color w:val="5A5A5A" w:themeColor="text1" w:themeTint="A5"/>
      <w:spacing w:val="15"/>
    </w:rPr>
  </w:style>
  <w:style w:type="paragraph" w:styleId="Odstavecseseznamem">
    <w:name w:val="List Paragraph"/>
    <w:basedOn w:val="Normln"/>
    <w:uiPriority w:val="34"/>
    <w:qFormat/>
    <w:rsid w:val="00CF05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202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7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C6F92283DA147B781FB9813EC2A62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2F4A2D1-410D-420B-AE1C-6298D462FD94}"/>
      </w:docPartPr>
      <w:docPartBody>
        <w:p w:rsidR="00BE37F9" w:rsidRDefault="00E31EFE" w:rsidP="00E31EFE">
          <w:pPr>
            <w:pStyle w:val="5C6F92283DA147B781FB9813EC2A62B01"/>
          </w:pPr>
          <w:r w:rsidRPr="001738F5">
            <w:rPr>
              <w:rStyle w:val="Zstupntext"/>
              <w:b/>
              <w:bCs/>
              <w:color w:val="3939C7"/>
              <w:sz w:val="44"/>
              <w:szCs w:val="44"/>
            </w:rPr>
            <w:t>Zadejte název práce</w:t>
          </w:r>
        </w:p>
      </w:docPartBody>
    </w:docPart>
    <w:docPart>
      <w:docPartPr>
        <w:name w:val="F23CD1682F704371B27F9B7D3317E5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C6C59D1-F937-4B9C-9432-135DF5C366A1}"/>
      </w:docPartPr>
      <w:docPartBody>
        <w:p w:rsidR="00BE37F9" w:rsidRDefault="00E31EFE" w:rsidP="00E31EFE">
          <w:pPr>
            <w:pStyle w:val="F23CD1682F704371B27F9B7D3317E53B1"/>
          </w:pPr>
          <w:r>
            <w:rPr>
              <w:rStyle w:val="Autorprce"/>
            </w:rPr>
            <w:t>Vaše jméno</w:t>
          </w:r>
        </w:p>
      </w:docPartBody>
    </w:docPart>
    <w:docPart>
      <w:docPartPr>
        <w:name w:val="C506CDD86B8B4EDB914DB414869F005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B07BF1E-A5C3-4CD4-957D-A7FB77156E75}"/>
      </w:docPartPr>
      <w:docPartBody>
        <w:p w:rsidR="00BE37F9" w:rsidRDefault="00E31EFE" w:rsidP="00E31EFE">
          <w:pPr>
            <w:pStyle w:val="C506CDD86B8B4EDB914DB414869F00531"/>
          </w:pPr>
          <w:r>
            <w:rPr>
              <w:rStyle w:val="Zstupntext"/>
            </w:rPr>
            <w:t>Jméno vedoucího práce</w:t>
          </w:r>
        </w:p>
      </w:docPartBody>
    </w:docPart>
    <w:docPart>
      <w:docPartPr>
        <w:name w:val="113EB38301784FA498289F4E44F21A1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53C5E9A-149E-4999-BE89-18CE28172687}"/>
      </w:docPartPr>
      <w:docPartBody>
        <w:p w:rsidR="00BE37F9" w:rsidRDefault="00E31EFE" w:rsidP="00E31EFE">
          <w:pPr>
            <w:pStyle w:val="113EB38301784FA498289F4E44F21A111"/>
          </w:pPr>
          <w:r w:rsidRPr="00354E28">
            <w:rPr>
              <w:rStyle w:val="Zstupntext"/>
            </w:rPr>
            <w:t xml:space="preserve">Zvolte </w:t>
          </w:r>
          <w:r>
            <w:rPr>
              <w:rStyle w:val="Zstupntext"/>
            </w:rPr>
            <w:t>typ práce</w:t>
          </w:r>
        </w:p>
      </w:docPartBody>
    </w:docPart>
    <w:docPart>
      <w:docPartPr>
        <w:name w:val="1E0B40BC88FC44C5A4DA2D57B3A9B0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463822-9340-41F9-B147-CE030539331B}"/>
      </w:docPartPr>
      <w:docPartBody>
        <w:p w:rsidR="00BE37F9" w:rsidRDefault="00E31EFE" w:rsidP="00E31EFE">
          <w:pPr>
            <w:pStyle w:val="1E0B40BC88FC44C5A4DA2D57B3A9B0791"/>
          </w:pPr>
          <w:r>
            <w:rPr>
              <w:rStyle w:val="Zstupntext"/>
            </w:rPr>
            <w:t>Co budete</w:t>
          </w:r>
          <w:r w:rsidRPr="00261E20">
            <w:rPr>
              <w:rStyle w:val="Zstupntext"/>
            </w:rPr>
            <w:t xml:space="preserve"> v projektu dělat</w:t>
          </w:r>
          <w:r>
            <w:rPr>
              <w:rStyle w:val="Zstupntext"/>
            </w:rPr>
            <w:t>, co</w:t>
          </w:r>
          <w:r w:rsidRPr="00261E20">
            <w:rPr>
              <w:rStyle w:val="Zstupntext"/>
            </w:rPr>
            <w:t xml:space="preserve"> chc</w:t>
          </w:r>
          <w:r>
            <w:rPr>
              <w:rStyle w:val="Zstupntext"/>
            </w:rPr>
            <w:t>ete</w:t>
          </w:r>
          <w:r w:rsidRPr="00261E20">
            <w:rPr>
              <w:rStyle w:val="Zstupntext"/>
            </w:rPr>
            <w:t xml:space="preserve"> řešit</w:t>
          </w:r>
          <w:r>
            <w:rPr>
              <w:rStyle w:val="Zstupntext"/>
            </w:rPr>
            <w:t>?</w:t>
          </w:r>
          <w:r w:rsidRPr="00261E20">
            <w:rPr>
              <w:rStyle w:val="Zstupntext"/>
            </w:rPr>
            <w:t xml:space="preserve"> </w:t>
          </w:r>
          <w:r>
            <w:rPr>
              <w:rStyle w:val="Zstupntext"/>
            </w:rPr>
            <w:br/>
          </w:r>
          <w:r w:rsidRPr="00261E20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A00E93D5CD0B408B9CF4467418F2EE3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3C7BB93-459D-47C7-91C6-53A93433964E}"/>
      </w:docPartPr>
      <w:docPartBody>
        <w:p w:rsidR="00BE37F9" w:rsidRDefault="00EC1802" w:rsidP="00EC1802">
          <w:pPr>
            <w:pStyle w:val="A00E93D5CD0B408B9CF4467418F2EE3B"/>
          </w:pPr>
          <w:r w:rsidRPr="007F2D02">
            <w:rPr>
              <w:rStyle w:val="Zstupntext"/>
            </w:rPr>
            <w:t>Do jaké debaty se zapojuji? Jaké bude teoretické rámování? Jaké jsou výzkumy, výsledky? Projekty? Jaké blízké diplomové práce byly publikovány?</w:t>
          </w:r>
        </w:p>
      </w:docPartBody>
    </w:docPart>
    <w:docPart>
      <w:docPartPr>
        <w:name w:val="A508156566204AEA8A9B47F65C54BB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0A002B-B986-45AA-BF5E-186DC3752FC2}"/>
      </w:docPartPr>
      <w:docPartBody>
        <w:p w:rsidR="00BE37F9" w:rsidRDefault="00EC1802" w:rsidP="00EC1802">
          <w:pPr>
            <w:pStyle w:val="A508156566204AEA8A9B47F65C54BB5B"/>
          </w:pPr>
          <w:r>
            <w:rPr>
              <w:rStyle w:val="Zstupntext"/>
            </w:rPr>
            <w:t>Vz</w:t>
          </w:r>
          <w:r w:rsidRPr="00106EA4">
            <w:rPr>
              <w:rStyle w:val="Zstupntext"/>
            </w:rPr>
            <w:t xml:space="preserve">tah vybraného tématu k výzkumníkovi: proč to </w:t>
          </w:r>
          <w:r>
            <w:rPr>
              <w:rStyle w:val="Zstupntext"/>
            </w:rPr>
            <w:t>budu</w:t>
          </w:r>
          <w:r w:rsidRPr="00106EA4">
            <w:rPr>
              <w:rStyle w:val="Zstupntext"/>
            </w:rPr>
            <w:t xml:space="preserve"> dělat? (zvědavost, kariéra, řešení problému...). Hodnota výsledků: jaká je hodnota práce? K čemu to je dobré?</w:t>
          </w:r>
        </w:p>
      </w:docPartBody>
    </w:docPart>
    <w:docPart>
      <w:docPartPr>
        <w:name w:val="D1E72DA2E65149CB9BDCD51B8BB0B00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5E2711F-017A-406D-92A7-0ACF5AB43B10}"/>
      </w:docPartPr>
      <w:docPartBody>
        <w:p w:rsidR="00BE37F9" w:rsidRDefault="00E31EFE" w:rsidP="00E31EFE">
          <w:pPr>
            <w:pStyle w:val="D1E72DA2E65149CB9BDCD51B8BB0B00C1"/>
          </w:pPr>
          <w:r w:rsidRPr="00AB6D05">
            <w:rPr>
              <w:rStyle w:val="Zstupntext"/>
            </w:rPr>
            <w:t>Problém, otázka, cíl, záměr</w:t>
          </w:r>
          <w:r>
            <w:rPr>
              <w:rStyle w:val="Zstupntext"/>
            </w:rPr>
            <w:t>.</w:t>
          </w:r>
        </w:p>
      </w:docPartBody>
    </w:docPart>
    <w:docPart>
      <w:docPartPr>
        <w:name w:val="8A65AE026C5348CD95F99F089E8C0F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18BB9E6-B14A-4B39-ADC8-139F23A01AE3}"/>
      </w:docPartPr>
      <w:docPartBody>
        <w:p w:rsidR="00BE37F9" w:rsidRDefault="00E31EFE" w:rsidP="00E31EFE">
          <w:pPr>
            <w:pStyle w:val="8A65AE026C5348CD95F99F089E8C0F451"/>
          </w:pPr>
          <w:r w:rsidRPr="004129F8">
            <w:rPr>
              <w:rStyle w:val="Zstupntext"/>
            </w:rPr>
            <w:t>Vyjádřete se o tématech jako jsou přístup k designu výzkumu, plánované výzkumné metody, techniky a procedury, analytické metody, účastníci výzkumu a vzorek, etika výzkumu.</w:t>
          </w:r>
        </w:p>
      </w:docPartBody>
    </w:docPart>
    <w:docPart>
      <w:docPartPr>
        <w:name w:val="FEA204D836B448B1A7CE760DCB7D0E3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73FE06A-4229-41C9-85F3-273BB2D1DD99}"/>
      </w:docPartPr>
      <w:docPartBody>
        <w:p w:rsidR="00BE37F9" w:rsidRDefault="00E31EFE" w:rsidP="00E31EFE">
          <w:pPr>
            <w:pStyle w:val="FEA204D836B448B1A7CE760DCB7D0E311"/>
          </w:pPr>
          <w:r w:rsidRPr="004129F8">
            <w:rPr>
              <w:rStyle w:val="Zstupntext"/>
            </w:rPr>
            <w:t>Jakou máte v současné chvíli představu o harmonogramu práce? V případě výzkumu uvádějte, kdy proběhnou jednotlivé fáze výzkumu.</w:t>
          </w:r>
        </w:p>
      </w:docPartBody>
    </w:docPart>
    <w:docPart>
      <w:docPartPr>
        <w:name w:val="5124A54B8A484EC5A63F1F62A0F44C2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6668EE7-A8DA-4835-9D20-5148CA138583}"/>
      </w:docPartPr>
      <w:docPartBody>
        <w:p w:rsidR="00EC1802" w:rsidRDefault="00EC1802" w:rsidP="00D56013">
          <w:pPr>
            <w:pStyle w:val="Odstavec"/>
            <w:rPr>
              <w:rStyle w:val="Zstupntext"/>
            </w:rPr>
          </w:pPr>
          <w:r w:rsidRPr="00D56013">
            <w:rPr>
              <w:rStyle w:val="Zstupntext"/>
            </w:rPr>
            <w:t xml:space="preserve">Přístup k datům – mám přístup k tomu, co chci zkoumat? Jak ho zajistím? </w:t>
          </w:r>
        </w:p>
        <w:p w:rsidR="00EC1802" w:rsidRDefault="00EC1802" w:rsidP="00D56013">
          <w:pPr>
            <w:pStyle w:val="Odstavec"/>
            <w:rPr>
              <w:rStyle w:val="Zstupntext"/>
            </w:rPr>
          </w:pPr>
          <w:r w:rsidRPr="00D56013">
            <w:rPr>
              <w:rStyle w:val="Zstupntext"/>
            </w:rPr>
            <w:t>Vybavení – mám potřebné nástroje pro sběr a analýzu dat?</w:t>
          </w:r>
        </w:p>
        <w:p w:rsidR="00EC1802" w:rsidRDefault="00EC1802" w:rsidP="00D56013">
          <w:pPr>
            <w:pStyle w:val="Odstavec"/>
            <w:rPr>
              <w:rStyle w:val="Zstupntext"/>
            </w:rPr>
          </w:pPr>
          <w:r w:rsidRPr="00D56013">
            <w:rPr>
              <w:rStyle w:val="Zstupntext"/>
            </w:rPr>
            <w:t>Finance – pokud je potřeba něco zaplatit, umím to zajistit?</w:t>
          </w:r>
        </w:p>
        <w:p w:rsidR="00BB13A7" w:rsidRDefault="00EC1802" w:rsidP="00EC1802">
          <w:pPr>
            <w:pStyle w:val="5124A54B8A484EC5A63F1F62A0F44C23"/>
          </w:pPr>
          <w:r>
            <w:rPr>
              <w:rStyle w:val="Zstupntext"/>
            </w:rPr>
            <w:t>Konzultanti – pokud budou zapojeni, v jaké fázi a proč?</w:t>
          </w:r>
        </w:p>
      </w:docPartBody>
    </w:docPart>
    <w:docPart>
      <w:docPartPr>
        <w:name w:val="14EF84E2D1864B4392C7302A9826B2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FA2AF6-DD1D-4E1C-AC65-2097A8631CFA}"/>
      </w:docPartPr>
      <w:docPartBody>
        <w:p w:rsidR="00905338" w:rsidRDefault="00E31EFE" w:rsidP="00E31EFE">
          <w:pPr>
            <w:pStyle w:val="14EF84E2D1864B4392C7302A9826B22A1"/>
          </w:pPr>
          <w:r w:rsidRPr="00D4563A">
            <w:rPr>
              <w:rStyle w:val="PodnadpisChar"/>
            </w:rPr>
            <w:t>UČO</w:t>
          </w:r>
        </w:p>
      </w:docPartBody>
    </w:docPart>
    <w:docPart>
      <w:docPartPr>
        <w:name w:val="FD2C16484AAB4D4884D4C0D488EC162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2E13774-5046-495B-9498-42770214A21C}"/>
      </w:docPartPr>
      <w:docPartBody>
        <w:p w:rsidR="00905338" w:rsidRDefault="00E31EFE" w:rsidP="00E31EFE">
          <w:pPr>
            <w:pStyle w:val="FD2C16484AAB4D4884D4C0D488EC162A1"/>
          </w:pPr>
          <w:r>
            <w:rPr>
              <w:rStyle w:val="Zstupntext"/>
            </w:rPr>
            <w:t>Zadejte anglický název tématu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9848E98-6B86-47E9-8338-689D82AF77A3}"/>
      </w:docPartPr>
      <w:docPartBody>
        <w:p w:rsidR="00EC1802" w:rsidRDefault="00F223B0">
          <w:r w:rsidRPr="00442279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E0A184F9AC354093B39BC7B74D5706A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8D8CCD9-56A0-4193-8479-68C0C6C14E9A}"/>
      </w:docPartPr>
      <w:docPartBody>
        <w:p w:rsidR="00313B7F" w:rsidRDefault="00E31EFE" w:rsidP="00E31EFE">
          <w:pPr>
            <w:pStyle w:val="E0A184F9AC354093B39BC7B74D5706A91"/>
          </w:pPr>
          <w:r>
            <w:rPr>
              <w:rStyle w:val="Zstupntext"/>
            </w:rPr>
            <w:t xml:space="preserve">Využijte APA </w:t>
          </w:r>
          <w:r w:rsidRPr="004A210A">
            <w:rPr>
              <w:rStyle w:val="Zstupntext"/>
              <w:i/>
              <w:iCs/>
            </w:rPr>
            <w:t>6th edition</w:t>
          </w:r>
          <w:r>
            <w:rPr>
              <w:rStyle w:val="Zstupntext"/>
            </w:rPr>
            <w:t xml:space="preserve"> (doporučení)</w:t>
          </w:r>
          <w:r w:rsidRPr="00442279">
            <w:rPr>
              <w:rStyle w:val="Zstupntext"/>
            </w:rPr>
            <w:t>.</w:t>
          </w:r>
        </w:p>
      </w:docPartBody>
    </w:docPart>
    <w:docPart>
      <w:docPartPr>
        <w:name w:val="6D3CD8DD3F0E47F3B1B203AE062774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23F5F14-F503-414F-BFD2-22D33A24A632}"/>
      </w:docPartPr>
      <w:docPartBody>
        <w:p w:rsidR="00E31EFE" w:rsidRDefault="00E31EFE" w:rsidP="00E767B3">
          <w:pPr>
            <w:pStyle w:val="6D3CD8DD3F0E47F3B1B203AE062774C8"/>
          </w:pPr>
          <w:r w:rsidRPr="003C2E45">
            <w:t>Pokud Vaše diplomová práce spadá do nějaké profilace, popište to sem. Své rozhodnutí v takovém případě stručně popiš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2F9"/>
    <w:rsid w:val="00100568"/>
    <w:rsid w:val="001E573E"/>
    <w:rsid w:val="00284D3C"/>
    <w:rsid w:val="00313B7F"/>
    <w:rsid w:val="004743FD"/>
    <w:rsid w:val="00492D1E"/>
    <w:rsid w:val="005000BE"/>
    <w:rsid w:val="005607CA"/>
    <w:rsid w:val="00606F82"/>
    <w:rsid w:val="006077C5"/>
    <w:rsid w:val="006D009E"/>
    <w:rsid w:val="0073437B"/>
    <w:rsid w:val="008E1347"/>
    <w:rsid w:val="00905338"/>
    <w:rsid w:val="009504B0"/>
    <w:rsid w:val="00975A37"/>
    <w:rsid w:val="009E4CE6"/>
    <w:rsid w:val="00BB13A7"/>
    <w:rsid w:val="00BE37F9"/>
    <w:rsid w:val="00C17AE2"/>
    <w:rsid w:val="00C479B7"/>
    <w:rsid w:val="00DF52F9"/>
    <w:rsid w:val="00E31EFE"/>
    <w:rsid w:val="00E767B3"/>
    <w:rsid w:val="00EC1802"/>
    <w:rsid w:val="00F223B0"/>
    <w:rsid w:val="00FF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E31EFE"/>
    <w:rPr>
      <w:color w:val="808080"/>
    </w:rPr>
  </w:style>
  <w:style w:type="character" w:customStyle="1" w:styleId="Autorprce">
    <w:name w:val="Autor práce"/>
    <w:basedOn w:val="Standardnpsmoodstavce"/>
    <w:uiPriority w:val="1"/>
    <w:qFormat/>
    <w:rsid w:val="00E31EFE"/>
    <w:rPr>
      <w:rFonts w:ascii="Arial" w:hAnsi="Arial"/>
      <w:color w:val="auto"/>
      <w:sz w:val="32"/>
    </w:rPr>
  </w:style>
  <w:style w:type="paragraph" w:customStyle="1" w:styleId="Odstavec">
    <w:name w:val="Odstavec"/>
    <w:basedOn w:val="Normln"/>
    <w:link w:val="OdstavecChar"/>
    <w:qFormat/>
    <w:rsid w:val="00EC1802"/>
    <w:pPr>
      <w:spacing w:after="0" w:line="360" w:lineRule="auto"/>
    </w:pPr>
    <w:rPr>
      <w:rFonts w:ascii="Arial" w:eastAsiaTheme="minorHAnsi" w:hAnsi="Arial" w:cs="Arial"/>
      <w:lang w:eastAsia="en-US"/>
    </w:rPr>
  </w:style>
  <w:style w:type="character" w:customStyle="1" w:styleId="OdstavecChar">
    <w:name w:val="Odstavec Char"/>
    <w:basedOn w:val="Standardnpsmoodstavce"/>
    <w:link w:val="Odstavec"/>
    <w:rsid w:val="00EC1802"/>
    <w:rPr>
      <w:rFonts w:ascii="Arial" w:eastAsiaTheme="minorHAnsi" w:hAnsi="Arial" w:cs="Arial"/>
      <w:lang w:eastAsia="en-US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E31EFE"/>
    <w:pPr>
      <w:numPr>
        <w:ilvl w:val="1"/>
      </w:numPr>
      <w:jc w:val="center"/>
    </w:pPr>
    <w:rPr>
      <w:color w:val="5A5A5A" w:themeColor="text1" w:themeTint="A5"/>
      <w:spacing w:val="15"/>
      <w:lang w:eastAsia="en-US"/>
    </w:rPr>
  </w:style>
  <w:style w:type="character" w:customStyle="1" w:styleId="PodnadpisChar">
    <w:name w:val="Podnadpis Char"/>
    <w:basedOn w:val="Standardnpsmoodstavce"/>
    <w:link w:val="Podnadpis"/>
    <w:uiPriority w:val="11"/>
    <w:rsid w:val="00E31EFE"/>
    <w:rPr>
      <w:color w:val="5A5A5A" w:themeColor="text1" w:themeTint="A5"/>
      <w:spacing w:val="15"/>
      <w:lang w:eastAsia="en-US"/>
    </w:rPr>
  </w:style>
  <w:style w:type="paragraph" w:customStyle="1" w:styleId="A00E93D5CD0B408B9CF4467418F2EE3B">
    <w:name w:val="A00E93D5CD0B408B9CF4467418F2EE3B"/>
    <w:rsid w:val="00EC1802"/>
    <w:pPr>
      <w:spacing w:after="0" w:line="360" w:lineRule="auto"/>
    </w:pPr>
    <w:rPr>
      <w:rFonts w:ascii="Arial" w:eastAsiaTheme="minorHAnsi" w:hAnsi="Arial" w:cs="Arial"/>
      <w:lang w:eastAsia="en-US"/>
    </w:rPr>
  </w:style>
  <w:style w:type="paragraph" w:customStyle="1" w:styleId="A508156566204AEA8A9B47F65C54BB5B">
    <w:name w:val="A508156566204AEA8A9B47F65C54BB5B"/>
    <w:rsid w:val="00EC1802"/>
    <w:pPr>
      <w:spacing w:after="0" w:line="360" w:lineRule="auto"/>
    </w:pPr>
    <w:rPr>
      <w:rFonts w:ascii="Arial" w:eastAsiaTheme="minorHAnsi" w:hAnsi="Arial" w:cs="Arial"/>
      <w:lang w:eastAsia="en-US"/>
    </w:rPr>
  </w:style>
  <w:style w:type="paragraph" w:customStyle="1" w:styleId="5124A54B8A484EC5A63F1F62A0F44C23">
    <w:name w:val="5124A54B8A484EC5A63F1F62A0F44C23"/>
    <w:rsid w:val="00EC1802"/>
    <w:pPr>
      <w:spacing w:after="0" w:line="360" w:lineRule="auto"/>
    </w:pPr>
    <w:rPr>
      <w:rFonts w:ascii="Arial" w:eastAsiaTheme="minorHAnsi" w:hAnsi="Arial" w:cs="Arial"/>
      <w:lang w:eastAsia="en-US"/>
    </w:rPr>
  </w:style>
  <w:style w:type="paragraph" w:customStyle="1" w:styleId="6D3CD8DD3F0E47F3B1B203AE062774C8">
    <w:name w:val="6D3CD8DD3F0E47F3B1B203AE062774C8"/>
    <w:rsid w:val="00E767B3"/>
    <w:rPr>
      <w:lang w:val="en-GB" w:eastAsia="en-GB"/>
    </w:rPr>
  </w:style>
  <w:style w:type="paragraph" w:customStyle="1" w:styleId="5C6F92283DA147B781FB9813EC2A62B01">
    <w:name w:val="5C6F92283DA147B781FB9813EC2A62B01"/>
    <w:rsid w:val="00E31EFE"/>
    <w:pPr>
      <w:jc w:val="center"/>
    </w:pPr>
    <w:rPr>
      <w:rFonts w:ascii="Arial" w:eastAsiaTheme="minorHAnsi" w:hAnsi="Arial" w:cs="Arial"/>
      <w:lang w:eastAsia="en-US"/>
    </w:rPr>
  </w:style>
  <w:style w:type="paragraph" w:customStyle="1" w:styleId="113EB38301784FA498289F4E44F21A111">
    <w:name w:val="113EB38301784FA498289F4E44F21A111"/>
    <w:rsid w:val="00E31EFE"/>
    <w:pPr>
      <w:jc w:val="center"/>
    </w:pPr>
    <w:rPr>
      <w:rFonts w:ascii="Arial" w:eastAsiaTheme="minorHAnsi" w:hAnsi="Arial" w:cs="Arial"/>
      <w:lang w:eastAsia="en-US"/>
    </w:rPr>
  </w:style>
  <w:style w:type="paragraph" w:customStyle="1" w:styleId="F23CD1682F704371B27F9B7D3317E53B1">
    <w:name w:val="F23CD1682F704371B27F9B7D3317E53B1"/>
    <w:rsid w:val="00E31EFE"/>
    <w:pPr>
      <w:jc w:val="center"/>
    </w:pPr>
    <w:rPr>
      <w:rFonts w:ascii="Arial" w:eastAsiaTheme="minorHAnsi" w:hAnsi="Arial" w:cs="Arial"/>
      <w:lang w:eastAsia="en-US"/>
    </w:rPr>
  </w:style>
  <w:style w:type="paragraph" w:customStyle="1" w:styleId="14EF84E2D1864B4392C7302A9826B22A1">
    <w:name w:val="14EF84E2D1864B4392C7302A9826B22A1"/>
    <w:rsid w:val="00E31EFE"/>
    <w:pPr>
      <w:jc w:val="center"/>
    </w:pPr>
    <w:rPr>
      <w:rFonts w:ascii="Arial" w:eastAsiaTheme="minorHAnsi" w:hAnsi="Arial" w:cs="Arial"/>
      <w:lang w:eastAsia="en-US"/>
    </w:rPr>
  </w:style>
  <w:style w:type="paragraph" w:customStyle="1" w:styleId="C506CDD86B8B4EDB914DB414869F00531">
    <w:name w:val="C506CDD86B8B4EDB914DB414869F00531"/>
    <w:rsid w:val="00E31EFE"/>
    <w:pPr>
      <w:jc w:val="center"/>
    </w:pPr>
    <w:rPr>
      <w:rFonts w:ascii="Arial" w:eastAsiaTheme="minorHAnsi" w:hAnsi="Arial" w:cs="Arial"/>
      <w:lang w:eastAsia="en-US"/>
    </w:rPr>
  </w:style>
  <w:style w:type="paragraph" w:customStyle="1" w:styleId="FD2C16484AAB4D4884D4C0D488EC162A1">
    <w:name w:val="FD2C16484AAB4D4884D4C0D488EC162A1"/>
    <w:rsid w:val="00E31EFE"/>
    <w:pPr>
      <w:jc w:val="center"/>
    </w:pPr>
    <w:rPr>
      <w:rFonts w:ascii="Arial" w:eastAsiaTheme="minorHAnsi" w:hAnsi="Arial" w:cs="Arial"/>
      <w:lang w:eastAsia="en-US"/>
    </w:rPr>
  </w:style>
  <w:style w:type="paragraph" w:customStyle="1" w:styleId="1E0B40BC88FC44C5A4DA2D57B3A9B0791">
    <w:name w:val="1E0B40BC88FC44C5A4DA2D57B3A9B0791"/>
    <w:rsid w:val="00E31EFE"/>
    <w:pPr>
      <w:spacing w:after="0" w:line="360" w:lineRule="auto"/>
    </w:pPr>
    <w:rPr>
      <w:rFonts w:ascii="Arial" w:eastAsiaTheme="minorHAnsi" w:hAnsi="Arial" w:cs="Arial"/>
      <w:lang w:eastAsia="en-US"/>
    </w:rPr>
  </w:style>
  <w:style w:type="paragraph" w:customStyle="1" w:styleId="D1E72DA2E65149CB9BDCD51B8BB0B00C1">
    <w:name w:val="D1E72DA2E65149CB9BDCD51B8BB0B00C1"/>
    <w:rsid w:val="00E31EFE"/>
    <w:pPr>
      <w:spacing w:after="0" w:line="360" w:lineRule="auto"/>
    </w:pPr>
    <w:rPr>
      <w:rFonts w:ascii="Arial" w:eastAsiaTheme="minorHAnsi" w:hAnsi="Arial" w:cs="Arial"/>
      <w:lang w:eastAsia="en-US"/>
    </w:rPr>
  </w:style>
  <w:style w:type="paragraph" w:customStyle="1" w:styleId="8A65AE026C5348CD95F99F089E8C0F451">
    <w:name w:val="8A65AE026C5348CD95F99F089E8C0F451"/>
    <w:rsid w:val="00E31EFE"/>
    <w:pPr>
      <w:spacing w:after="0" w:line="360" w:lineRule="auto"/>
    </w:pPr>
    <w:rPr>
      <w:rFonts w:ascii="Arial" w:eastAsiaTheme="minorHAnsi" w:hAnsi="Arial" w:cs="Arial"/>
      <w:lang w:eastAsia="en-US"/>
    </w:rPr>
  </w:style>
  <w:style w:type="paragraph" w:customStyle="1" w:styleId="FEA204D836B448B1A7CE760DCB7D0E311">
    <w:name w:val="FEA204D836B448B1A7CE760DCB7D0E311"/>
    <w:rsid w:val="00E31EFE"/>
    <w:pPr>
      <w:spacing w:after="0" w:line="360" w:lineRule="auto"/>
    </w:pPr>
    <w:rPr>
      <w:rFonts w:ascii="Arial" w:eastAsiaTheme="minorHAnsi" w:hAnsi="Arial" w:cs="Arial"/>
      <w:lang w:eastAsia="en-US"/>
    </w:rPr>
  </w:style>
  <w:style w:type="paragraph" w:customStyle="1" w:styleId="E0A184F9AC354093B39BC7B74D5706A91">
    <w:name w:val="E0A184F9AC354093B39BC7B74D5706A91"/>
    <w:rsid w:val="00E31EFE"/>
    <w:pPr>
      <w:spacing w:after="0" w:line="360" w:lineRule="auto"/>
    </w:pPr>
    <w:rPr>
      <w:rFonts w:ascii="Arial" w:eastAsiaTheme="minorHAnsi" w:hAnsi="Arial" w:cs="Arial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0A044262-2418-4BF9-99C5-D60FD90D9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rojekt diplomové práce</vt:lpstr>
    </vt:vector>
  </TitlesOfParts>
  <Company>KISK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 diplomové práce</dc:title>
  <dc:subject/>
  <dc:creator>Tomáš Marek</dc:creator>
  <cp:keywords/>
  <dc:description/>
  <cp:lastModifiedBy>Tomáš Marek</cp:lastModifiedBy>
  <cp:revision>7</cp:revision>
  <dcterms:created xsi:type="dcterms:W3CDTF">2021-04-16T13:42:00Z</dcterms:created>
  <dcterms:modified xsi:type="dcterms:W3CDTF">2021-07-13T07:41:00Z</dcterms:modified>
</cp:coreProperties>
</file>